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71201C" w14:textId="77777777" w:rsidR="00571AE8" w:rsidRPr="00535D62" w:rsidRDefault="00571AE8" w:rsidP="00571AE8">
      <w:pPr>
        <w:rPr>
          <w:sz w:val="22"/>
        </w:rPr>
      </w:pPr>
    </w:p>
    <w:tbl>
      <w:tblPr>
        <w:tblStyle w:val="Tabelacomgrade"/>
        <w:tblW w:w="9354" w:type="dxa"/>
        <w:jc w:val="center"/>
        <w:tblBorders>
          <w:top w:val="none" w:sz="0" w:space="0" w:color="auto"/>
          <w:left w:val="none" w:sz="0" w:space="0" w:color="auto"/>
          <w:bottom w:val="single" w:sz="18" w:space="0" w:color="000000" w:themeColor="text1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4"/>
      </w:tblGrid>
      <w:tr w:rsidR="00571AE8" w:rsidRPr="00535D62" w14:paraId="11C74885" w14:textId="77777777" w:rsidTr="00571AE8">
        <w:trPr>
          <w:trHeight w:val="2608"/>
          <w:jc w:val="center"/>
        </w:trPr>
        <w:tc>
          <w:tcPr>
            <w:tcW w:w="9354" w:type="dxa"/>
            <w:vAlign w:val="bottom"/>
          </w:tcPr>
          <w:p w14:paraId="12415020" w14:textId="77777777" w:rsidR="009D3950" w:rsidRPr="00E47011" w:rsidRDefault="009D3950" w:rsidP="009D3950">
            <w:pPr>
              <w:spacing w:before="480"/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>
              <w:rPr>
                <w:rFonts w:ascii="Tahoma" w:hAnsi="Tahoma" w:cs="Tahoma"/>
                <w:b/>
                <w:noProof/>
                <w:sz w:val="28"/>
              </w:rPr>
              <w:drawing>
                <wp:anchor distT="0" distB="0" distL="114300" distR="114300" simplePos="0" relativeHeight="251661312" behindDoc="0" locked="0" layoutInCell="1" allowOverlap="1" wp14:anchorId="3CE2D5E7" wp14:editId="6534D755">
                  <wp:simplePos x="0" y="0"/>
                  <wp:positionH relativeFrom="column">
                    <wp:posOffset>4326255</wp:posOffset>
                  </wp:positionH>
                  <wp:positionV relativeFrom="paragraph">
                    <wp:posOffset>-219075</wp:posOffset>
                  </wp:positionV>
                  <wp:extent cx="946785" cy="457200"/>
                  <wp:effectExtent l="19050" t="0" r="5715" b="0"/>
                  <wp:wrapNone/>
                  <wp:docPr id="4" name="Imagem 2" descr="UAB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UAB.jp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6785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ahoma" w:hAnsi="Tahoma" w:cs="Tahoma"/>
                <w:b/>
                <w:noProof/>
                <w:sz w:val="28"/>
              </w:rPr>
              <w:drawing>
                <wp:anchor distT="0" distB="0" distL="114300" distR="114300" simplePos="0" relativeHeight="251660288" behindDoc="0" locked="0" layoutInCell="1" allowOverlap="1" wp14:anchorId="3735BE9B" wp14:editId="23DE1B46">
                  <wp:simplePos x="0" y="0"/>
                  <wp:positionH relativeFrom="column">
                    <wp:posOffset>1630680</wp:posOffset>
                  </wp:positionH>
                  <wp:positionV relativeFrom="paragraph">
                    <wp:posOffset>-219075</wp:posOffset>
                  </wp:positionV>
                  <wp:extent cx="504825" cy="457200"/>
                  <wp:effectExtent l="19050" t="0" r="9525" b="0"/>
                  <wp:wrapNone/>
                  <wp:docPr id="2" name="Imagem 1" descr="Imagem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1.jp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825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ahoma" w:hAnsi="Tahoma" w:cs="Tahoma"/>
                <w:b/>
                <w:noProof/>
                <w:sz w:val="28"/>
              </w:rPr>
              <w:drawing>
                <wp:anchor distT="0" distB="0" distL="114300" distR="114300" simplePos="0" relativeHeight="251659264" behindDoc="0" locked="0" layoutInCell="1" allowOverlap="1" wp14:anchorId="1AC9138A" wp14:editId="2EFF5712">
                  <wp:simplePos x="0" y="0"/>
                  <wp:positionH relativeFrom="margin">
                    <wp:posOffset>3192780</wp:posOffset>
                  </wp:positionH>
                  <wp:positionV relativeFrom="paragraph">
                    <wp:posOffset>-271145</wp:posOffset>
                  </wp:positionV>
                  <wp:extent cx="457200" cy="561975"/>
                  <wp:effectExtent l="0" t="0" r="0" b="0"/>
                  <wp:wrapNone/>
                  <wp:docPr id="1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5619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Pr="00E47011">
              <w:rPr>
                <w:rFonts w:ascii="Tahoma" w:hAnsi="Tahoma" w:cs="Tahoma"/>
                <w:b/>
                <w:sz w:val="22"/>
                <w:szCs w:val="22"/>
              </w:rPr>
              <w:t>UNIVERSIDADE ESTADUAL DE SANTA CRUZ – UESC</w:t>
            </w:r>
          </w:p>
          <w:p w14:paraId="6EAB8668" w14:textId="77777777" w:rsidR="009D3950" w:rsidRDefault="009D3950" w:rsidP="009D3950">
            <w:pPr>
              <w:jc w:val="center"/>
              <w:rPr>
                <w:rFonts w:ascii="Tahoma" w:hAnsi="Tahoma" w:cs="Tahoma"/>
                <w:b/>
                <w:sz w:val="16"/>
                <w:szCs w:val="22"/>
              </w:rPr>
            </w:pPr>
            <w:r w:rsidRPr="00E47011">
              <w:rPr>
                <w:rFonts w:ascii="Tahoma" w:hAnsi="Tahoma" w:cs="Tahoma"/>
                <w:b/>
                <w:sz w:val="16"/>
                <w:szCs w:val="22"/>
              </w:rPr>
              <w:t>PRÓ-REITORIA DE GRADUAÇÃO – PROGRAD</w:t>
            </w:r>
          </w:p>
          <w:p w14:paraId="4550391E" w14:textId="77777777" w:rsidR="009D3950" w:rsidRPr="00E47011" w:rsidRDefault="009D3950" w:rsidP="009D3950">
            <w:pPr>
              <w:jc w:val="center"/>
              <w:rPr>
                <w:rFonts w:ascii="Tahoma" w:hAnsi="Tahoma" w:cs="Tahoma"/>
                <w:b/>
                <w:sz w:val="16"/>
                <w:szCs w:val="22"/>
              </w:rPr>
            </w:pPr>
            <w:r>
              <w:rPr>
                <w:rFonts w:ascii="Tahoma" w:hAnsi="Tahoma" w:cs="Tahoma"/>
                <w:b/>
                <w:sz w:val="16"/>
                <w:szCs w:val="22"/>
              </w:rPr>
              <w:t>UNIVERSIDADE ABERTA DO BRASIL – UAB</w:t>
            </w:r>
          </w:p>
          <w:p w14:paraId="31AC1F1F" w14:textId="77777777" w:rsidR="009D3950" w:rsidRDefault="009D3950" w:rsidP="009D3950">
            <w:pPr>
              <w:pStyle w:val="Cabealho"/>
              <w:tabs>
                <w:tab w:val="clear" w:pos="4252"/>
                <w:tab w:val="clear" w:pos="8504"/>
              </w:tabs>
              <w:jc w:val="center"/>
              <w:rPr>
                <w:rFonts w:ascii="Tahoma" w:hAnsi="Tahoma" w:cs="Tahoma"/>
                <w:b/>
                <w:sz w:val="16"/>
                <w:szCs w:val="22"/>
              </w:rPr>
            </w:pPr>
            <w:r w:rsidRPr="00E47011">
              <w:rPr>
                <w:rFonts w:ascii="Tahoma" w:hAnsi="Tahoma" w:cs="Tahoma"/>
                <w:b/>
                <w:sz w:val="16"/>
                <w:szCs w:val="22"/>
              </w:rPr>
              <w:t>GERÊNCIA DE SELEÇÃO E ORIENTAÇÃO – GESEOR</w:t>
            </w:r>
          </w:p>
          <w:p w14:paraId="25B45255" w14:textId="25C79D8C" w:rsidR="00571AE8" w:rsidRPr="009D3950" w:rsidRDefault="009D3950" w:rsidP="009D3950">
            <w:pPr>
              <w:pStyle w:val="Cabealho"/>
              <w:tabs>
                <w:tab w:val="clear" w:pos="4252"/>
                <w:tab w:val="clear" w:pos="8504"/>
              </w:tabs>
              <w:spacing w:after="200"/>
              <w:jc w:val="center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sz w:val="16"/>
                <w:szCs w:val="22"/>
              </w:rPr>
              <w:t>NÚCLEO DE ENSINO A DISTÂNCIA - NEAD</w:t>
            </w:r>
          </w:p>
        </w:tc>
      </w:tr>
    </w:tbl>
    <w:p w14:paraId="2AFF57F1" w14:textId="77777777" w:rsidR="009D3950" w:rsidRPr="00164442" w:rsidRDefault="009D3950" w:rsidP="009D3950">
      <w:pPr>
        <w:shd w:val="clear" w:color="auto" w:fill="215868" w:themeFill="accent5" w:themeFillShade="80"/>
        <w:jc w:val="center"/>
        <w:rPr>
          <w:rFonts w:ascii="Century Gothic" w:hAnsi="Century Gothic"/>
          <w:b/>
          <w:color w:val="FFC000"/>
          <w:sz w:val="22"/>
          <w:szCs w:val="18"/>
        </w:rPr>
      </w:pPr>
      <w:r>
        <w:rPr>
          <w:rFonts w:ascii="Century Gothic" w:hAnsi="Century Gothic"/>
          <w:b/>
          <w:color w:val="FFC000"/>
          <w:sz w:val="22"/>
          <w:szCs w:val="18"/>
        </w:rPr>
        <w:t>GRADUAÇÃO UESC EAD 2024</w:t>
      </w:r>
    </w:p>
    <w:p w14:paraId="20DD7804" w14:textId="7DCDFB00" w:rsidR="009D3950" w:rsidRDefault="009D3950" w:rsidP="009D3950">
      <w:pPr>
        <w:shd w:val="clear" w:color="auto" w:fill="215868" w:themeFill="accent5" w:themeFillShade="80"/>
        <w:tabs>
          <w:tab w:val="center" w:pos="5386"/>
          <w:tab w:val="left" w:pos="6900"/>
        </w:tabs>
        <w:spacing w:after="120"/>
        <w:jc w:val="center"/>
        <w:rPr>
          <w:rFonts w:ascii="Century Gothic" w:hAnsi="Century Gothic"/>
          <w:i/>
          <w:color w:val="FFC000"/>
          <w:sz w:val="16"/>
          <w:szCs w:val="18"/>
        </w:rPr>
      </w:pPr>
      <w:r w:rsidRPr="00164442">
        <w:rPr>
          <w:rFonts w:ascii="Century Gothic" w:hAnsi="Century Gothic"/>
          <w:i/>
          <w:color w:val="FFC000"/>
          <w:sz w:val="16"/>
          <w:szCs w:val="18"/>
        </w:rPr>
        <w:sym w:font="Symbol" w:char="F02D"/>
      </w:r>
      <w:r>
        <w:rPr>
          <w:rFonts w:ascii="Century Gothic" w:hAnsi="Century Gothic"/>
          <w:i/>
          <w:color w:val="FFC000"/>
          <w:sz w:val="16"/>
          <w:szCs w:val="18"/>
        </w:rPr>
        <w:t xml:space="preserve"> EDITAL UESC Nº 219/2023</w:t>
      </w:r>
      <w:r w:rsidRPr="00164442">
        <w:rPr>
          <w:rFonts w:ascii="Century Gothic" w:hAnsi="Century Gothic"/>
          <w:i/>
          <w:color w:val="FFC000"/>
          <w:sz w:val="16"/>
          <w:szCs w:val="18"/>
        </w:rPr>
        <w:t xml:space="preserve"> </w:t>
      </w:r>
      <w:r w:rsidRPr="00164442">
        <w:rPr>
          <w:rFonts w:ascii="Century Gothic" w:hAnsi="Century Gothic"/>
          <w:i/>
          <w:color w:val="FFC000"/>
          <w:sz w:val="16"/>
          <w:szCs w:val="18"/>
        </w:rPr>
        <w:sym w:font="Symbol" w:char="F02D"/>
      </w:r>
    </w:p>
    <w:p w14:paraId="6B520585" w14:textId="77777777" w:rsidR="009D3950" w:rsidRDefault="009D3950" w:rsidP="009D3950">
      <w:pPr>
        <w:shd w:val="clear" w:color="auto" w:fill="FFC000"/>
        <w:jc w:val="center"/>
        <w:rPr>
          <w:rFonts w:ascii="Century Gothic" w:hAnsi="Century Gothic"/>
          <w:b/>
          <w:szCs w:val="18"/>
        </w:rPr>
      </w:pPr>
      <w:r w:rsidRPr="00164442">
        <w:rPr>
          <w:rFonts w:ascii="Century Gothic" w:hAnsi="Century Gothic"/>
          <w:b/>
          <w:szCs w:val="18"/>
        </w:rPr>
        <w:t xml:space="preserve">RESULTADO PRELIMINAR DA </w:t>
      </w:r>
      <w:r>
        <w:rPr>
          <w:rFonts w:ascii="Century Gothic" w:hAnsi="Century Gothic"/>
          <w:b/>
          <w:szCs w:val="18"/>
        </w:rPr>
        <w:t xml:space="preserve">HOMOLOGAÇÃO DAS </w:t>
      </w:r>
      <w:r w:rsidRPr="00164442">
        <w:rPr>
          <w:rFonts w:ascii="Century Gothic" w:hAnsi="Century Gothic"/>
          <w:b/>
          <w:szCs w:val="18"/>
        </w:rPr>
        <w:t>INSCRIÇ</w:t>
      </w:r>
      <w:r>
        <w:rPr>
          <w:rFonts w:ascii="Century Gothic" w:hAnsi="Century Gothic"/>
          <w:b/>
          <w:szCs w:val="18"/>
        </w:rPr>
        <w:t>ÕES</w:t>
      </w:r>
    </w:p>
    <w:p w14:paraId="2100ADB4" w14:textId="77777777" w:rsidR="00C96A1E" w:rsidRPr="00535D62" w:rsidRDefault="00C96A1E" w:rsidP="00C96A1E">
      <w:pPr>
        <w:rPr>
          <w:rFonts w:asciiTheme="majorHAnsi" w:hAnsiTheme="majorHAnsi"/>
          <w:sz w:val="18"/>
          <w:szCs w:val="24"/>
        </w:rPr>
      </w:pPr>
    </w:p>
    <w:p w14:paraId="4BA936FA" w14:textId="77777777" w:rsidR="00785CBF" w:rsidRDefault="00C96A1E" w:rsidP="00C96A1E">
      <w:pPr>
        <w:jc w:val="center"/>
        <w:rPr>
          <w:rFonts w:asciiTheme="majorHAnsi" w:hAnsiTheme="majorHAnsi"/>
          <w:b/>
          <w:szCs w:val="24"/>
        </w:rPr>
      </w:pPr>
      <w:r w:rsidRPr="00535D62">
        <w:rPr>
          <w:rFonts w:asciiTheme="majorHAnsi" w:hAnsiTheme="majorHAnsi"/>
          <w:b/>
          <w:szCs w:val="24"/>
        </w:rPr>
        <w:t>FORMULÁRIO DE RECURSO</w:t>
      </w:r>
      <w:r w:rsidR="00785CBF">
        <w:rPr>
          <w:rFonts w:asciiTheme="majorHAnsi" w:hAnsiTheme="majorHAnsi"/>
          <w:b/>
          <w:szCs w:val="24"/>
        </w:rPr>
        <w:t xml:space="preserve"> </w:t>
      </w:r>
    </w:p>
    <w:p w14:paraId="321490BB" w14:textId="5A027DE2" w:rsidR="00C96A1E" w:rsidRPr="00535D62" w:rsidRDefault="009D3950" w:rsidP="00C96A1E">
      <w:pPr>
        <w:jc w:val="center"/>
        <w:rPr>
          <w:rFonts w:asciiTheme="majorHAnsi" w:hAnsiTheme="majorHAnsi"/>
          <w:b/>
          <w:szCs w:val="24"/>
        </w:rPr>
      </w:pPr>
      <w:r>
        <w:rPr>
          <w:rFonts w:ascii="Cambria" w:hAnsi="Cambria"/>
          <w:sz w:val="22"/>
          <w:szCs w:val="22"/>
        </w:rPr>
        <w:t>Resultado</w:t>
      </w:r>
      <w:r w:rsidR="00785CBF" w:rsidRPr="00460CDC">
        <w:rPr>
          <w:rFonts w:ascii="Cambria" w:hAnsi="Cambria"/>
          <w:sz w:val="22"/>
          <w:szCs w:val="22"/>
        </w:rPr>
        <w:t xml:space="preserve"> Preliminar </w:t>
      </w:r>
      <w:r>
        <w:rPr>
          <w:rFonts w:ascii="Cambria" w:hAnsi="Cambria"/>
          <w:sz w:val="22"/>
          <w:szCs w:val="22"/>
        </w:rPr>
        <w:t>da Homologação das Inscrições</w:t>
      </w:r>
    </w:p>
    <w:p w14:paraId="5A013491" w14:textId="77777777" w:rsidR="00C96A1E" w:rsidRPr="00535D62" w:rsidRDefault="00C96A1E" w:rsidP="00C96A1E">
      <w:pPr>
        <w:jc w:val="center"/>
        <w:rPr>
          <w:rFonts w:asciiTheme="majorHAnsi" w:hAnsiTheme="majorHAnsi"/>
          <w:sz w:val="16"/>
          <w:szCs w:val="24"/>
        </w:rPr>
      </w:pPr>
    </w:p>
    <w:tbl>
      <w:tblPr>
        <w:tblW w:w="11935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15"/>
        <w:gridCol w:w="4087"/>
        <w:gridCol w:w="425"/>
        <w:gridCol w:w="2126"/>
        <w:gridCol w:w="1701"/>
        <w:gridCol w:w="2281"/>
      </w:tblGrid>
      <w:tr w:rsidR="009D3950" w:rsidRPr="00535D62" w14:paraId="55F89B15" w14:textId="77777777" w:rsidTr="003B0BE7">
        <w:trPr>
          <w:gridAfter w:val="1"/>
          <w:wAfter w:w="2281" w:type="dxa"/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B4A8852" w14:textId="2841A3CC" w:rsidR="009D3950" w:rsidRPr="00535D62" w:rsidRDefault="009D3950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andidato(a):</w:t>
            </w:r>
          </w:p>
        </w:tc>
        <w:tc>
          <w:tcPr>
            <w:tcW w:w="833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DB0E9" w14:textId="77777777" w:rsidR="009D3950" w:rsidRPr="00535D62" w:rsidRDefault="009D3950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9D3950" w:rsidRPr="00535D62" w14:paraId="24695B70" w14:textId="00046133" w:rsidTr="009D3950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D626210" w14:textId="47FBE034" w:rsidR="009D3950" w:rsidRDefault="009D3950" w:rsidP="009D3950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urso:</w:t>
            </w:r>
          </w:p>
        </w:tc>
        <w:tc>
          <w:tcPr>
            <w:tcW w:w="4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CD7C3" w14:textId="77777777" w:rsidR="009D3950" w:rsidRPr="00535D62" w:rsidRDefault="009D3950" w:rsidP="009D3950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A7A8DA" w14:textId="77777777" w:rsidR="009D3950" w:rsidRPr="00535D62" w:rsidRDefault="009D3950" w:rsidP="009D3950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RG: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58D17D" w14:textId="51208553" w:rsidR="009D3950" w:rsidRPr="00535D62" w:rsidRDefault="009D3950" w:rsidP="009D3950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  <w:tc>
          <w:tcPr>
            <w:tcW w:w="2281" w:type="dxa"/>
            <w:vAlign w:val="center"/>
          </w:tcPr>
          <w:p w14:paraId="43117F6D" w14:textId="77777777" w:rsidR="009D3950" w:rsidRPr="00535D62" w:rsidRDefault="009D3950" w:rsidP="009D3950"/>
        </w:tc>
      </w:tr>
      <w:tr w:rsidR="009D3950" w:rsidRPr="00535D62" w14:paraId="28562AC0" w14:textId="77777777" w:rsidTr="009D3950">
        <w:trPr>
          <w:gridAfter w:val="1"/>
          <w:wAfter w:w="2281" w:type="dxa"/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8E5A5E9" w14:textId="42CDBD8D" w:rsidR="009D3950" w:rsidRPr="00535D62" w:rsidRDefault="009D3950" w:rsidP="009D3950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Polo</w:t>
            </w: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:</w:t>
            </w:r>
          </w:p>
        </w:tc>
        <w:tc>
          <w:tcPr>
            <w:tcW w:w="4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AE4C4" w14:textId="77777777" w:rsidR="009D3950" w:rsidRPr="00535D62" w:rsidRDefault="009D3950" w:rsidP="009D3950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BC6F644" w14:textId="1400D2E0" w:rsidR="009D3950" w:rsidRPr="00535D62" w:rsidRDefault="009D3950" w:rsidP="009D3950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Modalidade de Concorrência: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E257FD" w14:textId="77777777" w:rsidR="009D3950" w:rsidRPr="00535D62" w:rsidRDefault="009D3950" w:rsidP="009D3950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</w:tr>
    </w:tbl>
    <w:p w14:paraId="0CB2D72D" w14:textId="77777777" w:rsidR="00C96A1E" w:rsidRPr="00535D62" w:rsidRDefault="00C96A1E">
      <w:pPr>
        <w:rPr>
          <w:sz w:val="22"/>
        </w:rPr>
      </w:pPr>
    </w:p>
    <w:tbl>
      <w:tblPr>
        <w:tblW w:w="9609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9"/>
      </w:tblGrid>
      <w:tr w:rsidR="00C96A1E" w:rsidRPr="00535D62" w14:paraId="4141A8A1" w14:textId="77777777" w:rsidTr="00CA0FA1">
        <w:trPr>
          <w:trHeight w:val="203"/>
        </w:trPr>
        <w:tc>
          <w:tcPr>
            <w:tcW w:w="9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3F5A181" w14:textId="77777777" w:rsidR="00C96A1E" w:rsidRPr="00535D62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Justificativa</w:t>
            </w:r>
            <w:r w:rsidR="0058133A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 xml:space="preserve"> e Fundamentação:</w:t>
            </w:r>
          </w:p>
        </w:tc>
      </w:tr>
      <w:tr w:rsidR="00C96A1E" w:rsidRPr="00535D62" w14:paraId="4695D64B" w14:textId="77777777" w:rsidTr="00CA0FA1">
        <w:trPr>
          <w:trHeight w:val="259"/>
        </w:trPr>
        <w:tc>
          <w:tcPr>
            <w:tcW w:w="96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9671BB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3C8F8B23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4AE065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A44C384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D98EB6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2B12972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0D9245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87AB494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8FE617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89B2306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6E82C1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A471C27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9B48DD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DB079CA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0FE426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2705D258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3D417A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A7CACF2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633889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41B28CD6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039D33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0276DB3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1C96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62ECE1E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A82F6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1BF6956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A6455A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475DE9D2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38C157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40669DB3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DFE52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04C6652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BCAD2D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3E57E16A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FE42DD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D2D0A61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6F8423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6703F9C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F41901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38F994C3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45347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</w:tbl>
    <w:p w14:paraId="59CCE224" w14:textId="6B8D1531" w:rsidR="00C96A1E" w:rsidRPr="00535D62" w:rsidRDefault="004E3634" w:rsidP="004E3634">
      <w:pPr>
        <w:spacing w:before="840"/>
        <w:jc w:val="center"/>
        <w:rPr>
          <w:rFonts w:asciiTheme="majorHAnsi" w:hAnsiTheme="majorHAnsi"/>
          <w:sz w:val="18"/>
          <w:szCs w:val="24"/>
        </w:rPr>
      </w:pPr>
      <w:r w:rsidRPr="00535D62">
        <w:rPr>
          <w:rFonts w:asciiTheme="majorHAnsi" w:hAnsiTheme="majorHAnsi"/>
          <w:sz w:val="18"/>
          <w:szCs w:val="24"/>
        </w:rPr>
        <w:t>______________________________________________________________________</w:t>
      </w:r>
    </w:p>
    <w:p w14:paraId="240C6F19" w14:textId="77777777" w:rsidR="004E3634" w:rsidRPr="00535D62" w:rsidRDefault="004E3634" w:rsidP="004E3634">
      <w:pPr>
        <w:jc w:val="center"/>
        <w:rPr>
          <w:rFonts w:asciiTheme="majorHAnsi" w:hAnsiTheme="majorHAnsi"/>
          <w:sz w:val="16"/>
          <w:szCs w:val="24"/>
        </w:rPr>
      </w:pPr>
      <w:r w:rsidRPr="00535D62">
        <w:rPr>
          <w:rFonts w:asciiTheme="majorHAnsi" w:hAnsiTheme="majorHAnsi"/>
          <w:sz w:val="18"/>
          <w:szCs w:val="24"/>
        </w:rPr>
        <w:t>Assinatura do</w:t>
      </w:r>
      <w:r w:rsidR="005D4E0C">
        <w:rPr>
          <w:rFonts w:asciiTheme="majorHAnsi" w:hAnsiTheme="majorHAnsi"/>
          <w:sz w:val="18"/>
          <w:szCs w:val="24"/>
        </w:rPr>
        <w:t>(a)</w:t>
      </w:r>
      <w:r w:rsidRPr="00535D62">
        <w:rPr>
          <w:rFonts w:asciiTheme="majorHAnsi" w:hAnsiTheme="majorHAnsi"/>
          <w:sz w:val="18"/>
          <w:szCs w:val="24"/>
        </w:rPr>
        <w:t xml:space="preserve"> candidato</w:t>
      </w:r>
      <w:r w:rsidR="005D4E0C">
        <w:rPr>
          <w:rFonts w:asciiTheme="majorHAnsi" w:hAnsiTheme="majorHAnsi"/>
          <w:sz w:val="18"/>
          <w:szCs w:val="24"/>
        </w:rPr>
        <w:t>(a</w:t>
      </w:r>
      <w:proofErr w:type="gramStart"/>
      <w:r w:rsidR="005D4E0C">
        <w:rPr>
          <w:rFonts w:asciiTheme="majorHAnsi" w:hAnsiTheme="majorHAnsi"/>
          <w:sz w:val="18"/>
          <w:szCs w:val="24"/>
        </w:rPr>
        <w:t>)</w:t>
      </w:r>
      <w:r w:rsidRPr="00535D62">
        <w:rPr>
          <w:rFonts w:asciiTheme="majorHAnsi" w:hAnsiTheme="majorHAnsi"/>
          <w:sz w:val="14"/>
          <w:szCs w:val="24"/>
        </w:rPr>
        <w:t>(</w:t>
      </w:r>
      <w:proofErr w:type="gramEnd"/>
      <w:r w:rsidRPr="00535D62">
        <w:rPr>
          <w:rFonts w:asciiTheme="majorHAnsi" w:hAnsiTheme="majorHAnsi"/>
          <w:sz w:val="14"/>
          <w:szCs w:val="24"/>
        </w:rPr>
        <w:t>assinar como está no documento de identificação)</w:t>
      </w:r>
    </w:p>
    <w:sectPr w:rsidR="004E3634" w:rsidRPr="00535D62" w:rsidSect="00C61D79">
      <w:pgSz w:w="12240" w:h="15840" w:code="1"/>
      <w:pgMar w:top="567" w:right="1134" w:bottom="1135" w:left="1701" w:header="720" w:footer="62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660843" w14:textId="77777777" w:rsidR="00C61D79" w:rsidRDefault="00C61D79">
      <w:r>
        <w:separator/>
      </w:r>
    </w:p>
  </w:endnote>
  <w:endnote w:type="continuationSeparator" w:id="0">
    <w:p w14:paraId="00EDCD28" w14:textId="77777777" w:rsidR="00C61D79" w:rsidRDefault="00C61D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BFF013" w14:textId="77777777" w:rsidR="00C61D79" w:rsidRDefault="00C61D79">
      <w:r>
        <w:separator/>
      </w:r>
    </w:p>
  </w:footnote>
  <w:footnote w:type="continuationSeparator" w:id="0">
    <w:p w14:paraId="2457D9C7" w14:textId="77777777" w:rsidR="00C61D79" w:rsidRDefault="00C61D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E1A30"/>
    <w:multiLevelType w:val="hybridMultilevel"/>
    <w:tmpl w:val="DCF8BF9E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1447EEA"/>
    <w:multiLevelType w:val="hybridMultilevel"/>
    <w:tmpl w:val="ADE00644"/>
    <w:lvl w:ilvl="0" w:tplc="0074BDFA">
      <w:start w:val="1"/>
      <w:numFmt w:val="decimalZero"/>
      <w:lvlText w:val="%1.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5433D6"/>
    <w:multiLevelType w:val="hybridMultilevel"/>
    <w:tmpl w:val="7122B80E"/>
    <w:lvl w:ilvl="0" w:tplc="8C9CAABC">
      <w:start w:val="1"/>
      <w:numFmt w:val="lowerLetter"/>
      <w:lvlText w:val="%1)"/>
      <w:lvlJc w:val="left"/>
      <w:pPr>
        <w:ind w:left="2118" w:hanging="141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11F4A0C"/>
    <w:multiLevelType w:val="hybridMultilevel"/>
    <w:tmpl w:val="B3487AAE"/>
    <w:lvl w:ilvl="0" w:tplc="AB9AE20E">
      <w:start w:val="1"/>
      <w:numFmt w:val="lowerLetter"/>
      <w:lvlText w:val="%1)"/>
      <w:lvlJc w:val="left"/>
      <w:pPr>
        <w:tabs>
          <w:tab w:val="num" w:pos="1653"/>
        </w:tabs>
        <w:ind w:left="1653" w:hanging="94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4" w15:restartNumberingAfterBreak="0">
    <w:nsid w:val="2A7A542B"/>
    <w:multiLevelType w:val="hybridMultilevel"/>
    <w:tmpl w:val="B9744BE2"/>
    <w:lvl w:ilvl="0" w:tplc="D74E4972">
      <w:start w:val="1"/>
      <w:numFmt w:val="lowerLetter"/>
      <w:lvlText w:val="%1)"/>
      <w:lvlJc w:val="left"/>
      <w:pPr>
        <w:tabs>
          <w:tab w:val="num" w:pos="1698"/>
        </w:tabs>
        <w:ind w:left="1698" w:hanging="990"/>
      </w:pPr>
      <w:rPr>
        <w:rFonts w:hint="default"/>
      </w:rPr>
    </w:lvl>
    <w:lvl w:ilvl="1" w:tplc="81DC6F12">
      <w:start w:val="1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5" w15:restartNumberingAfterBreak="0">
    <w:nsid w:val="3D065FAE"/>
    <w:multiLevelType w:val="hybridMultilevel"/>
    <w:tmpl w:val="9E189CA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D9473A"/>
    <w:multiLevelType w:val="hybridMultilevel"/>
    <w:tmpl w:val="0CC68446"/>
    <w:lvl w:ilvl="0" w:tplc="28D4B7E2">
      <w:start w:val="1"/>
      <w:numFmt w:val="lowerLetter"/>
      <w:lvlText w:val="%1)"/>
      <w:lvlJc w:val="left"/>
      <w:pPr>
        <w:tabs>
          <w:tab w:val="num" w:pos="1788"/>
        </w:tabs>
        <w:ind w:left="1788" w:hanging="108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7" w15:restartNumberingAfterBreak="0">
    <w:nsid w:val="4A722C73"/>
    <w:multiLevelType w:val="hybridMultilevel"/>
    <w:tmpl w:val="9B56D452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4FA4F0B"/>
    <w:multiLevelType w:val="hybridMultilevel"/>
    <w:tmpl w:val="4CC82C34"/>
    <w:lvl w:ilvl="0" w:tplc="04160017">
      <w:start w:val="1"/>
      <w:numFmt w:val="lowerLetter"/>
      <w:lvlText w:val="%1)"/>
      <w:lvlJc w:val="left"/>
      <w:pPr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 w15:restartNumberingAfterBreak="0">
    <w:nsid w:val="5EFE0D90"/>
    <w:multiLevelType w:val="hybridMultilevel"/>
    <w:tmpl w:val="F9667A56"/>
    <w:lvl w:ilvl="0" w:tplc="04160017">
      <w:start w:val="1"/>
      <w:numFmt w:val="lowerLetter"/>
      <w:lvlText w:val="%1)"/>
      <w:lvlJc w:val="left"/>
      <w:pPr>
        <w:tabs>
          <w:tab w:val="num" w:pos="1428"/>
        </w:tabs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2148"/>
        </w:tabs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868"/>
        </w:tabs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308"/>
        </w:tabs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5028"/>
        </w:tabs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468"/>
        </w:tabs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188"/>
        </w:tabs>
        <w:ind w:left="7188" w:hanging="180"/>
      </w:pPr>
    </w:lvl>
  </w:abstractNum>
  <w:abstractNum w:abstractNumId="10" w15:restartNumberingAfterBreak="0">
    <w:nsid w:val="671601D6"/>
    <w:multiLevelType w:val="hybridMultilevel"/>
    <w:tmpl w:val="E48457B8"/>
    <w:lvl w:ilvl="0" w:tplc="0AC6B2C6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num w:numId="1" w16cid:durableId="298920223">
    <w:abstractNumId w:val="6"/>
  </w:num>
  <w:num w:numId="2" w16cid:durableId="1047727078">
    <w:abstractNumId w:val="4"/>
  </w:num>
  <w:num w:numId="3" w16cid:durableId="212541275">
    <w:abstractNumId w:val="1"/>
  </w:num>
  <w:num w:numId="4" w16cid:durableId="394163801">
    <w:abstractNumId w:val="7"/>
  </w:num>
  <w:num w:numId="5" w16cid:durableId="831918981">
    <w:abstractNumId w:val="3"/>
  </w:num>
  <w:num w:numId="6" w16cid:durableId="255870506">
    <w:abstractNumId w:val="10"/>
  </w:num>
  <w:num w:numId="7" w16cid:durableId="1065303259">
    <w:abstractNumId w:val="0"/>
  </w:num>
  <w:num w:numId="8" w16cid:durableId="1768386159">
    <w:abstractNumId w:val="9"/>
  </w:num>
  <w:num w:numId="9" w16cid:durableId="603880938">
    <w:abstractNumId w:val="8"/>
  </w:num>
  <w:num w:numId="10" w16cid:durableId="1023675609">
    <w:abstractNumId w:val="2"/>
  </w:num>
  <w:num w:numId="11" w16cid:durableId="57987527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MDK3MDMztDQxNDVU0lEKTi0uzszPAykwrgUAB+j7vSwAAAA="/>
  </w:docVars>
  <w:rsids>
    <w:rsidRoot w:val="00126EE8"/>
    <w:rsid w:val="00012BAB"/>
    <w:rsid w:val="000174C8"/>
    <w:rsid w:val="000440FC"/>
    <w:rsid w:val="000563B9"/>
    <w:rsid w:val="000867C2"/>
    <w:rsid w:val="00087135"/>
    <w:rsid w:val="000B0EBA"/>
    <w:rsid w:val="000B14A5"/>
    <w:rsid w:val="000C6B97"/>
    <w:rsid w:val="000D7E5D"/>
    <w:rsid w:val="00115824"/>
    <w:rsid w:val="00126EE8"/>
    <w:rsid w:val="001326A1"/>
    <w:rsid w:val="0014396F"/>
    <w:rsid w:val="001659DB"/>
    <w:rsid w:val="00173914"/>
    <w:rsid w:val="001C2425"/>
    <w:rsid w:val="001F3936"/>
    <w:rsid w:val="001F7278"/>
    <w:rsid w:val="0020348D"/>
    <w:rsid w:val="002126C8"/>
    <w:rsid w:val="00230309"/>
    <w:rsid w:val="00230498"/>
    <w:rsid w:val="00247543"/>
    <w:rsid w:val="00266B8C"/>
    <w:rsid w:val="0027501D"/>
    <w:rsid w:val="00284298"/>
    <w:rsid w:val="002905F3"/>
    <w:rsid w:val="002A6F40"/>
    <w:rsid w:val="002B29E0"/>
    <w:rsid w:val="002B2AFB"/>
    <w:rsid w:val="002C5D2C"/>
    <w:rsid w:val="002F4002"/>
    <w:rsid w:val="0031058B"/>
    <w:rsid w:val="00330D69"/>
    <w:rsid w:val="00341C49"/>
    <w:rsid w:val="00356E57"/>
    <w:rsid w:val="003612CF"/>
    <w:rsid w:val="00362AA1"/>
    <w:rsid w:val="00363FF7"/>
    <w:rsid w:val="003727C1"/>
    <w:rsid w:val="00385924"/>
    <w:rsid w:val="00393B21"/>
    <w:rsid w:val="003A209B"/>
    <w:rsid w:val="003B4DB0"/>
    <w:rsid w:val="003D5665"/>
    <w:rsid w:val="003F06ED"/>
    <w:rsid w:val="003F2211"/>
    <w:rsid w:val="00410567"/>
    <w:rsid w:val="0043392D"/>
    <w:rsid w:val="00450CDF"/>
    <w:rsid w:val="00480941"/>
    <w:rsid w:val="00490FCD"/>
    <w:rsid w:val="00492991"/>
    <w:rsid w:val="004A3E6F"/>
    <w:rsid w:val="004B70A3"/>
    <w:rsid w:val="004C592B"/>
    <w:rsid w:val="004C7551"/>
    <w:rsid w:val="004E3634"/>
    <w:rsid w:val="004F4135"/>
    <w:rsid w:val="005033FD"/>
    <w:rsid w:val="00504108"/>
    <w:rsid w:val="005132E5"/>
    <w:rsid w:val="00522CF7"/>
    <w:rsid w:val="005301BF"/>
    <w:rsid w:val="00535D62"/>
    <w:rsid w:val="00542F01"/>
    <w:rsid w:val="00545A6C"/>
    <w:rsid w:val="0056070E"/>
    <w:rsid w:val="00571AE8"/>
    <w:rsid w:val="0058133A"/>
    <w:rsid w:val="00583E42"/>
    <w:rsid w:val="00584E5B"/>
    <w:rsid w:val="005853CF"/>
    <w:rsid w:val="005B5910"/>
    <w:rsid w:val="005C2C96"/>
    <w:rsid w:val="005D4E0C"/>
    <w:rsid w:val="005E0A69"/>
    <w:rsid w:val="005E7D77"/>
    <w:rsid w:val="005F09E1"/>
    <w:rsid w:val="005F3984"/>
    <w:rsid w:val="00600D46"/>
    <w:rsid w:val="00602017"/>
    <w:rsid w:val="00610934"/>
    <w:rsid w:val="0061505B"/>
    <w:rsid w:val="0061619D"/>
    <w:rsid w:val="006260EB"/>
    <w:rsid w:val="00644FE5"/>
    <w:rsid w:val="00645515"/>
    <w:rsid w:val="00662F97"/>
    <w:rsid w:val="006A3318"/>
    <w:rsid w:val="006B16DB"/>
    <w:rsid w:val="006B58D4"/>
    <w:rsid w:val="006D3954"/>
    <w:rsid w:val="006D4977"/>
    <w:rsid w:val="006D7A7D"/>
    <w:rsid w:val="006F6D39"/>
    <w:rsid w:val="0071189E"/>
    <w:rsid w:val="0072296D"/>
    <w:rsid w:val="007259ED"/>
    <w:rsid w:val="00767250"/>
    <w:rsid w:val="00785CBF"/>
    <w:rsid w:val="007957D2"/>
    <w:rsid w:val="007A0E2E"/>
    <w:rsid w:val="007C3364"/>
    <w:rsid w:val="007C6251"/>
    <w:rsid w:val="007D26DE"/>
    <w:rsid w:val="007D7E99"/>
    <w:rsid w:val="007F51F8"/>
    <w:rsid w:val="008049CB"/>
    <w:rsid w:val="00823294"/>
    <w:rsid w:val="00825FAF"/>
    <w:rsid w:val="0089544F"/>
    <w:rsid w:val="008A5166"/>
    <w:rsid w:val="008C1215"/>
    <w:rsid w:val="008E2D54"/>
    <w:rsid w:val="008E32A3"/>
    <w:rsid w:val="00900BBE"/>
    <w:rsid w:val="00903DA5"/>
    <w:rsid w:val="00947FA3"/>
    <w:rsid w:val="009540D5"/>
    <w:rsid w:val="00962077"/>
    <w:rsid w:val="00966DFC"/>
    <w:rsid w:val="009C281A"/>
    <w:rsid w:val="009D0366"/>
    <w:rsid w:val="009D232B"/>
    <w:rsid w:val="009D3950"/>
    <w:rsid w:val="009E49CB"/>
    <w:rsid w:val="009F002E"/>
    <w:rsid w:val="00A025DF"/>
    <w:rsid w:val="00A0681E"/>
    <w:rsid w:val="00A45B5B"/>
    <w:rsid w:val="00A51C57"/>
    <w:rsid w:val="00A75B04"/>
    <w:rsid w:val="00A83195"/>
    <w:rsid w:val="00A96BD1"/>
    <w:rsid w:val="00AA3339"/>
    <w:rsid w:val="00AD115B"/>
    <w:rsid w:val="00AD2DEB"/>
    <w:rsid w:val="00AD69D2"/>
    <w:rsid w:val="00B04ECD"/>
    <w:rsid w:val="00B077CF"/>
    <w:rsid w:val="00B46ACE"/>
    <w:rsid w:val="00B50AAD"/>
    <w:rsid w:val="00B50C6F"/>
    <w:rsid w:val="00B57B74"/>
    <w:rsid w:val="00B64402"/>
    <w:rsid w:val="00B73A28"/>
    <w:rsid w:val="00B805AC"/>
    <w:rsid w:val="00B969FA"/>
    <w:rsid w:val="00BC2209"/>
    <w:rsid w:val="00BC278B"/>
    <w:rsid w:val="00BD2833"/>
    <w:rsid w:val="00BE2943"/>
    <w:rsid w:val="00BE3390"/>
    <w:rsid w:val="00C21CB5"/>
    <w:rsid w:val="00C375D7"/>
    <w:rsid w:val="00C43AF8"/>
    <w:rsid w:val="00C61D79"/>
    <w:rsid w:val="00C96A1E"/>
    <w:rsid w:val="00CA0FA1"/>
    <w:rsid w:val="00CA5AD9"/>
    <w:rsid w:val="00CC0234"/>
    <w:rsid w:val="00CC0833"/>
    <w:rsid w:val="00CD4662"/>
    <w:rsid w:val="00CD48FA"/>
    <w:rsid w:val="00CD7CDC"/>
    <w:rsid w:val="00CE42A2"/>
    <w:rsid w:val="00CF7832"/>
    <w:rsid w:val="00D2129E"/>
    <w:rsid w:val="00D24C00"/>
    <w:rsid w:val="00DA43FF"/>
    <w:rsid w:val="00DB2EEA"/>
    <w:rsid w:val="00DC6126"/>
    <w:rsid w:val="00DD3AFE"/>
    <w:rsid w:val="00DF6C56"/>
    <w:rsid w:val="00E0100E"/>
    <w:rsid w:val="00E115FA"/>
    <w:rsid w:val="00E11C0E"/>
    <w:rsid w:val="00E32867"/>
    <w:rsid w:val="00EA097A"/>
    <w:rsid w:val="00EA306E"/>
    <w:rsid w:val="00EA53FC"/>
    <w:rsid w:val="00EA5988"/>
    <w:rsid w:val="00ED63E3"/>
    <w:rsid w:val="00EE658D"/>
    <w:rsid w:val="00F25286"/>
    <w:rsid w:val="00F25944"/>
    <w:rsid w:val="00F37DA4"/>
    <w:rsid w:val="00F50867"/>
    <w:rsid w:val="00F53F56"/>
    <w:rsid w:val="00F6688C"/>
    <w:rsid w:val="00F94839"/>
    <w:rsid w:val="00F9509B"/>
    <w:rsid w:val="00F953C6"/>
    <w:rsid w:val="00FF0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67CB7A9"/>
  <w15:docId w15:val="{4D84FB73-5495-4C24-A98C-F4A8791F7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29E0"/>
  </w:style>
  <w:style w:type="paragraph" w:styleId="Ttulo1">
    <w:name w:val="heading 1"/>
    <w:basedOn w:val="Normal"/>
    <w:next w:val="Normal"/>
    <w:qFormat/>
    <w:rsid w:val="002B29E0"/>
    <w:pPr>
      <w:keepNext/>
      <w:shd w:val="pct10" w:color="auto" w:fill="auto"/>
      <w:spacing w:line="360" w:lineRule="auto"/>
      <w:jc w:val="center"/>
      <w:outlineLvl w:val="0"/>
    </w:pPr>
    <w:rPr>
      <w:rFonts w:ascii="Arial" w:hAnsi="Arial"/>
      <w:b/>
      <w:sz w:val="28"/>
    </w:rPr>
  </w:style>
  <w:style w:type="paragraph" w:styleId="Ttulo2">
    <w:name w:val="heading 2"/>
    <w:basedOn w:val="Normal"/>
    <w:next w:val="Normal"/>
    <w:qFormat/>
    <w:rsid w:val="002B29E0"/>
    <w:pPr>
      <w:keepNext/>
      <w:outlineLvl w:val="1"/>
    </w:pPr>
    <w:rPr>
      <w:rFonts w:ascii="Arial" w:hAnsi="Arial"/>
      <w:sz w:val="24"/>
    </w:rPr>
  </w:style>
  <w:style w:type="paragraph" w:styleId="Ttulo3">
    <w:name w:val="heading 3"/>
    <w:basedOn w:val="Normal"/>
    <w:next w:val="Normal"/>
    <w:qFormat/>
    <w:rsid w:val="002B29E0"/>
    <w:pPr>
      <w:keepNext/>
      <w:jc w:val="center"/>
      <w:outlineLvl w:val="2"/>
    </w:pPr>
    <w:rPr>
      <w:rFonts w:ascii="Arial" w:hAnsi="Arial"/>
      <w:sz w:val="24"/>
    </w:rPr>
  </w:style>
  <w:style w:type="paragraph" w:styleId="Ttulo4">
    <w:name w:val="heading 4"/>
    <w:basedOn w:val="Normal"/>
    <w:next w:val="Normal"/>
    <w:qFormat/>
    <w:rsid w:val="002B29E0"/>
    <w:pPr>
      <w:keepNext/>
      <w:shd w:val="pct10" w:color="auto" w:fill="auto"/>
      <w:jc w:val="center"/>
      <w:outlineLvl w:val="3"/>
    </w:pPr>
    <w:rPr>
      <w:b/>
    </w:rPr>
  </w:style>
  <w:style w:type="paragraph" w:styleId="Ttulo5">
    <w:name w:val="heading 5"/>
    <w:basedOn w:val="Normal"/>
    <w:next w:val="Normal"/>
    <w:link w:val="Ttulo5Char"/>
    <w:qFormat/>
    <w:rsid w:val="002B29E0"/>
    <w:pPr>
      <w:keepNext/>
      <w:outlineLvl w:val="4"/>
    </w:pPr>
    <w:rPr>
      <w:rFonts w:ascii="Arial" w:hAnsi="Arial"/>
      <w:b/>
      <w:bCs/>
      <w:sz w:val="24"/>
    </w:rPr>
  </w:style>
  <w:style w:type="paragraph" w:styleId="Ttulo6">
    <w:name w:val="heading 6"/>
    <w:basedOn w:val="Normal"/>
    <w:next w:val="Normal"/>
    <w:qFormat/>
    <w:rsid w:val="002B29E0"/>
    <w:pPr>
      <w:keepNext/>
      <w:spacing w:line="360" w:lineRule="auto"/>
      <w:outlineLvl w:val="5"/>
    </w:pPr>
    <w:rPr>
      <w:rFonts w:ascii="Arial" w:hAnsi="Arial" w:cs="Arial"/>
      <w:color w:val="0000FF"/>
      <w:sz w:val="24"/>
    </w:rPr>
  </w:style>
  <w:style w:type="paragraph" w:styleId="Ttulo7">
    <w:name w:val="heading 7"/>
    <w:basedOn w:val="Normal"/>
    <w:next w:val="Normal"/>
    <w:qFormat/>
    <w:rsid w:val="002B29E0"/>
    <w:pPr>
      <w:keepNext/>
      <w:outlineLvl w:val="6"/>
    </w:pPr>
    <w:rPr>
      <w:rFonts w:ascii="Arial" w:hAnsi="Arial" w:cs="Arial"/>
      <w:color w:val="000000"/>
      <w:sz w:val="24"/>
    </w:rPr>
  </w:style>
  <w:style w:type="paragraph" w:styleId="Ttulo8">
    <w:name w:val="heading 8"/>
    <w:basedOn w:val="Normal"/>
    <w:next w:val="Normal"/>
    <w:qFormat/>
    <w:rsid w:val="002B29E0"/>
    <w:pPr>
      <w:keepNext/>
      <w:spacing w:line="360" w:lineRule="auto"/>
      <w:jc w:val="both"/>
      <w:outlineLvl w:val="7"/>
    </w:pPr>
    <w:rPr>
      <w:rFonts w:ascii="Arial" w:hAnsi="Arial" w:cs="Arial"/>
      <w:color w:val="000000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rsid w:val="002B29E0"/>
    <w:pPr>
      <w:jc w:val="both"/>
    </w:pPr>
    <w:rPr>
      <w:rFonts w:ascii="Arial" w:hAnsi="Arial"/>
      <w:sz w:val="24"/>
    </w:rPr>
  </w:style>
  <w:style w:type="paragraph" w:styleId="Recuodecorpodetexto">
    <w:name w:val="Body Text Indent"/>
    <w:basedOn w:val="Normal"/>
    <w:rsid w:val="002B29E0"/>
    <w:pPr>
      <w:ind w:firstLine="708"/>
      <w:jc w:val="both"/>
    </w:pPr>
    <w:rPr>
      <w:rFonts w:ascii="Arial" w:hAnsi="Arial"/>
      <w:sz w:val="24"/>
    </w:rPr>
  </w:style>
  <w:style w:type="paragraph" w:styleId="Legenda">
    <w:name w:val="caption"/>
    <w:basedOn w:val="Normal"/>
    <w:next w:val="Normal"/>
    <w:qFormat/>
    <w:rsid w:val="002B29E0"/>
    <w:pPr>
      <w:jc w:val="center"/>
    </w:pPr>
    <w:rPr>
      <w:rFonts w:ascii="Arial" w:hAnsi="Arial" w:cs="Arial"/>
      <w:b/>
      <w:bCs/>
      <w:sz w:val="24"/>
    </w:rPr>
  </w:style>
  <w:style w:type="paragraph" w:styleId="Corpodetexto2">
    <w:name w:val="Body Text 2"/>
    <w:basedOn w:val="Normal"/>
    <w:rsid w:val="002B29E0"/>
    <w:rPr>
      <w:rFonts w:ascii="Arial" w:hAnsi="Arial"/>
      <w:sz w:val="24"/>
    </w:rPr>
  </w:style>
  <w:style w:type="paragraph" w:styleId="Recuodecorpodetexto2">
    <w:name w:val="Body Text Indent 2"/>
    <w:basedOn w:val="Normal"/>
    <w:rsid w:val="002B29E0"/>
    <w:pPr>
      <w:spacing w:line="360" w:lineRule="auto"/>
      <w:ind w:firstLine="720"/>
      <w:jc w:val="both"/>
    </w:pPr>
    <w:rPr>
      <w:rFonts w:ascii="Arial" w:hAnsi="Arial" w:cs="Arial"/>
      <w:sz w:val="24"/>
    </w:rPr>
  </w:style>
  <w:style w:type="paragraph" w:styleId="Recuodecorpodetexto3">
    <w:name w:val="Body Text Indent 3"/>
    <w:basedOn w:val="Normal"/>
    <w:rsid w:val="002B29E0"/>
    <w:pPr>
      <w:spacing w:line="360" w:lineRule="auto"/>
      <w:ind w:firstLine="709"/>
    </w:pPr>
    <w:rPr>
      <w:rFonts w:ascii="Arial" w:hAnsi="Arial" w:cs="Arial"/>
      <w:color w:val="000000"/>
      <w:sz w:val="22"/>
    </w:rPr>
  </w:style>
  <w:style w:type="paragraph" w:styleId="Cabealho">
    <w:name w:val="header"/>
    <w:basedOn w:val="Normal"/>
    <w:rsid w:val="00126EE8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126EE8"/>
    <w:pPr>
      <w:tabs>
        <w:tab w:val="center" w:pos="4252"/>
        <w:tab w:val="right" w:pos="8504"/>
      </w:tabs>
    </w:pPr>
  </w:style>
  <w:style w:type="character" w:styleId="Hyperlink">
    <w:name w:val="Hyperlink"/>
    <w:basedOn w:val="Fontepargpadro"/>
    <w:rsid w:val="00E32867"/>
    <w:rPr>
      <w:color w:val="0000FF"/>
      <w:u w:val="single"/>
    </w:rPr>
  </w:style>
  <w:style w:type="character" w:customStyle="1" w:styleId="Ttulo5Char">
    <w:name w:val="Título 5 Char"/>
    <w:basedOn w:val="Fontepargpadro"/>
    <w:link w:val="Ttulo5"/>
    <w:rsid w:val="007957D2"/>
    <w:rPr>
      <w:rFonts w:ascii="Arial" w:hAnsi="Arial"/>
      <w:b/>
      <w:bCs/>
      <w:sz w:val="24"/>
    </w:rPr>
  </w:style>
  <w:style w:type="paragraph" w:styleId="PargrafodaLista">
    <w:name w:val="List Paragraph"/>
    <w:basedOn w:val="Normal"/>
    <w:uiPriority w:val="34"/>
    <w:qFormat/>
    <w:rsid w:val="00662F97"/>
    <w:pPr>
      <w:ind w:left="720"/>
      <w:contextualSpacing/>
    </w:pPr>
  </w:style>
  <w:style w:type="table" w:styleId="Tabelacomgrade">
    <w:name w:val="Table Grid"/>
    <w:basedOn w:val="Tabelanormal"/>
    <w:rsid w:val="00F9483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30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05</Words>
  <Characters>567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esc</Company>
  <LinksUpToDate>false</LinksUpToDate>
  <CharactersWithSpaces>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dro Marinho</dc:creator>
  <cp:lastModifiedBy>Yasmim Moreira Farias</cp:lastModifiedBy>
  <cp:revision>10</cp:revision>
  <cp:lastPrinted>2017-03-16T16:20:00Z</cp:lastPrinted>
  <dcterms:created xsi:type="dcterms:W3CDTF">2023-05-17T11:18:00Z</dcterms:created>
  <dcterms:modified xsi:type="dcterms:W3CDTF">2024-01-16T11:25:00Z</dcterms:modified>
</cp:coreProperties>
</file>